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tacy Benca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ca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0 West Hunting Drive, Palatine, IL, USA Palatine 6006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y.bencal@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57839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